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3b5d689e997bf8322b638667b532ab0ba9a097a"/>
      <w:r>
        <w:t xml:space="preserve">Unit 9 Lesson 11 Cumulative Practice Problems</w:t>
      </w:r>
      <w:bookmarkEnd w:id="20"/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20:11:46Z</dcterms:created>
  <dcterms:modified xsi:type="dcterms:W3CDTF">2020-11-20T20:11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iS1GfI3hRUGaLkrk/fCZUCAiaORoGYDLcjwIzbGEmr56+pgnG5vNjwCkSC6zzMsGb0791B7AMHi5KzQg//cTVA==</vt:lpwstr>
  </property>
</Properties>
</file>